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7BFC86" w14:textId="26803959" w:rsidR="0068619A" w:rsidRPr="00F5489F" w:rsidRDefault="00771E9C" w:rsidP="00771E9C">
      <w:pPr>
        <w:jc w:val="right"/>
      </w:pPr>
      <w:r>
        <w:t>October 5, 2018</w:t>
      </w:r>
    </w:p>
    <w:p w14:paraId="5C8A936A" w14:textId="77777777" w:rsidR="00F5489F" w:rsidRPr="00F5489F" w:rsidRDefault="00F5489F" w:rsidP="00F5489F">
      <w:r w:rsidRPr="00F5489F">
        <w:t> </w:t>
      </w:r>
    </w:p>
    <w:p w14:paraId="2024CFE5" w14:textId="5646354F" w:rsidR="00771E9C" w:rsidRDefault="00771E9C" w:rsidP="00771E9C">
      <w:pPr>
        <w:jc w:val="right"/>
      </w:pPr>
      <w:proofErr w:type="gramStart"/>
      <w:r>
        <w:t>cc</w:t>
      </w:r>
      <w:proofErr w:type="gramEnd"/>
      <w:r>
        <w:t>.  GNSO Council leadership team</w:t>
      </w:r>
    </w:p>
    <w:p w14:paraId="37B92ED3" w14:textId="77777777" w:rsidR="00771E9C" w:rsidRDefault="00771E9C" w:rsidP="00771E9C">
      <w:pPr>
        <w:jc w:val="right"/>
      </w:pPr>
    </w:p>
    <w:p w14:paraId="3F483F63" w14:textId="77777777" w:rsidR="00771E9C" w:rsidRDefault="00771E9C" w:rsidP="00516F3F"/>
    <w:p w14:paraId="51B47F79" w14:textId="77777777" w:rsidR="00771E9C" w:rsidRDefault="00771E9C" w:rsidP="00516F3F"/>
    <w:p w14:paraId="148B1BE0" w14:textId="77777777" w:rsidR="00771E9C" w:rsidRDefault="00771E9C" w:rsidP="00516F3F"/>
    <w:p w14:paraId="4B4620F3" w14:textId="1A41D4F6" w:rsidR="00F5489F" w:rsidRPr="00F5489F" w:rsidRDefault="00F5489F" w:rsidP="00516F3F">
      <w:r>
        <w:t xml:space="preserve">Dear </w:t>
      </w:r>
      <w:r w:rsidR="00516F3F">
        <w:t>EPDP Leadership team,</w:t>
      </w:r>
    </w:p>
    <w:p w14:paraId="5C6AE324" w14:textId="77777777" w:rsidR="00F5489F" w:rsidRPr="00F5489F" w:rsidRDefault="00F5489F" w:rsidP="00F5489F">
      <w:r w:rsidRPr="00F5489F">
        <w:t> </w:t>
      </w:r>
    </w:p>
    <w:p w14:paraId="41BFAB51" w14:textId="437218D8" w:rsidR="00F047C0" w:rsidRDefault="00F5489F" w:rsidP="00CD6AB9">
      <w:r w:rsidRPr="00F5489F">
        <w:t xml:space="preserve">On behalf of the </w:t>
      </w:r>
      <w:r w:rsidR="0068619A">
        <w:t>NCSG</w:t>
      </w:r>
      <w:r w:rsidR="00303819">
        <w:t>,</w:t>
      </w:r>
      <w:r w:rsidR="0068619A">
        <w:t xml:space="preserve"> </w:t>
      </w:r>
      <w:proofErr w:type="spellStart"/>
      <w:r w:rsidR="00303819">
        <w:t>RySg</w:t>
      </w:r>
      <w:proofErr w:type="spellEnd"/>
      <w:r w:rsidR="00303819">
        <w:t xml:space="preserve"> </w:t>
      </w:r>
      <w:r w:rsidR="0068619A">
        <w:t xml:space="preserve">and </w:t>
      </w:r>
      <w:proofErr w:type="spellStart"/>
      <w:r w:rsidR="0068619A">
        <w:t>RrSg</w:t>
      </w:r>
      <w:proofErr w:type="spellEnd"/>
      <w:r w:rsidR="0068619A">
        <w:t xml:space="preserve"> members of the EPDP, I am writing</w:t>
      </w:r>
      <w:r w:rsidR="00516F3F">
        <w:t xml:space="preserve"> to </w:t>
      </w:r>
      <w:r w:rsidR="00CD6AB9">
        <w:t xml:space="preserve">kindly ask you </w:t>
      </w:r>
      <w:r w:rsidR="00516F3F">
        <w:t>to</w:t>
      </w:r>
      <w:r w:rsidR="0068619A">
        <w:t xml:space="preserve"> provide </w:t>
      </w:r>
      <w:r w:rsidR="00516F3F">
        <w:t>the EPDP</w:t>
      </w:r>
      <w:r w:rsidR="00CD6AB9">
        <w:t xml:space="preserve"> team</w:t>
      </w:r>
      <w:r w:rsidR="00516F3F">
        <w:t xml:space="preserve"> with </w:t>
      </w:r>
      <w:r w:rsidR="00CD6AB9">
        <w:t xml:space="preserve">an </w:t>
      </w:r>
      <w:r w:rsidR="00516F3F">
        <w:t xml:space="preserve">external GDPR/data protection </w:t>
      </w:r>
      <w:r w:rsidR="00677580">
        <w:t xml:space="preserve">legal </w:t>
      </w:r>
      <w:r w:rsidR="00516F3F">
        <w:t xml:space="preserve">expert to complement </w:t>
      </w:r>
      <w:r w:rsidR="00CD6AB9">
        <w:t xml:space="preserve">the </w:t>
      </w:r>
      <w:r w:rsidR="00516F3F">
        <w:t>expertise within the EPDP team</w:t>
      </w:r>
      <w:proofErr w:type="gramStart"/>
      <w:r w:rsidR="00CD6AB9">
        <w:t xml:space="preserve">. </w:t>
      </w:r>
      <w:proofErr w:type="gramEnd"/>
      <w:r w:rsidR="00516F3F">
        <w:t xml:space="preserve">The need for an external </w:t>
      </w:r>
      <w:r w:rsidR="00677580">
        <w:t xml:space="preserve">legal </w:t>
      </w:r>
      <w:r w:rsidR="00516F3F">
        <w:t>expert was discussed and recognized at the GNSO Counci</w:t>
      </w:r>
      <w:r w:rsidR="00CD6AB9">
        <w:t>l and was stipulated in the EPDP charter</w:t>
      </w:r>
      <w:r w:rsidR="00677580">
        <w:t xml:space="preserve">. </w:t>
      </w:r>
      <w:r w:rsidR="0002189E">
        <w:t xml:space="preserve"> </w:t>
      </w:r>
      <w:r w:rsidR="00677580">
        <w:t>A</w:t>
      </w:r>
      <w:r w:rsidR="0002189E">
        <w:t>s you know</w:t>
      </w:r>
      <w:r w:rsidR="00677580">
        <w:t>,</w:t>
      </w:r>
      <w:r w:rsidR="00F047C0">
        <w:t xml:space="preserve"> </w:t>
      </w:r>
      <w:r w:rsidR="0002189E">
        <w:t>t</w:t>
      </w:r>
      <w:r w:rsidR="00F047C0">
        <w:t xml:space="preserve">he Board </w:t>
      </w:r>
      <w:r w:rsidR="00CD6AB9">
        <w:t>has already agreed to allocate a budget for this purpose.</w:t>
      </w:r>
      <w:r w:rsidR="0068619A">
        <w:t xml:space="preserve"> </w:t>
      </w:r>
    </w:p>
    <w:p w14:paraId="5D4FFB91" w14:textId="77777777" w:rsidR="00F047C0" w:rsidRDefault="00F047C0" w:rsidP="00F047C0"/>
    <w:p w14:paraId="68A8E083" w14:textId="47934A59" w:rsidR="00F047C0" w:rsidRDefault="00516F3F" w:rsidP="00F047C0">
      <w:r>
        <w:t xml:space="preserve">According to the EPDP charter, the </w:t>
      </w:r>
      <w:proofErr w:type="gramStart"/>
      <w:r>
        <w:t>decision to request advice from an external expert shall be approved by the EPDP leadership team in conjunction</w:t>
      </w:r>
      <w:proofErr w:type="gramEnd"/>
      <w:r>
        <w:t xml:space="preserve"> with a recommendation </w:t>
      </w:r>
      <w:r w:rsidR="00F047C0">
        <w:t xml:space="preserve">from an EPDP team member and </w:t>
      </w:r>
      <w:r>
        <w:t xml:space="preserve">an expert in the field. </w:t>
      </w:r>
      <w:r w:rsidR="00F047C0">
        <w:t xml:space="preserve">This request is submitted on behalf of most of the EPDP members. </w:t>
      </w:r>
      <w:r w:rsidR="00677580">
        <w:t xml:space="preserve"> </w:t>
      </w:r>
      <w:r w:rsidR="00F047C0">
        <w:t>As a data protection expert for over three decade</w:t>
      </w:r>
      <w:r w:rsidR="00677580">
        <w:t>s</w:t>
      </w:r>
      <w:r w:rsidR="00F047C0">
        <w:t xml:space="preserve">, I strongly recommend and feel the need to have a </w:t>
      </w:r>
      <w:r w:rsidR="00677580">
        <w:t xml:space="preserve">legal </w:t>
      </w:r>
      <w:r w:rsidR="00F047C0">
        <w:t xml:space="preserve">expert </w:t>
      </w:r>
      <w:r w:rsidR="00677580">
        <w:t>who</w:t>
      </w:r>
      <w:r w:rsidR="00F047C0">
        <w:t xml:space="preserve"> can guide us throughout the EPDP process</w:t>
      </w:r>
      <w:proofErr w:type="gramStart"/>
      <w:r w:rsidR="00F047C0">
        <w:t xml:space="preserve">. </w:t>
      </w:r>
      <w:proofErr w:type="gramEnd"/>
      <w:r w:rsidR="00F047C0">
        <w:t>We are reaching a stage where we need help with legal analysis that is required to find a GDPR compliant solution to ICANN’s complex registrant data ecosystem.</w:t>
      </w:r>
    </w:p>
    <w:p w14:paraId="31B9E505" w14:textId="77777777" w:rsidR="00F047C0" w:rsidRDefault="00F047C0" w:rsidP="00F047C0"/>
    <w:p w14:paraId="02F778B9" w14:textId="2CFD1022" w:rsidR="00516F3F" w:rsidRDefault="00F047C0" w:rsidP="00CD6AB9">
      <w:r>
        <w:t xml:space="preserve">I appreciate your prompt reply and timely approval </w:t>
      </w:r>
      <w:r w:rsidR="00CD6AB9">
        <w:t>of this</w:t>
      </w:r>
      <w:r>
        <w:t xml:space="preserve"> request so that we can make better progress </w:t>
      </w:r>
      <w:r w:rsidR="00CD6AB9">
        <w:t xml:space="preserve">at EPDP. </w:t>
      </w:r>
    </w:p>
    <w:p w14:paraId="063CBC5A" w14:textId="77777777" w:rsidR="00516F3F" w:rsidRDefault="00516F3F" w:rsidP="00516F3F"/>
    <w:p w14:paraId="34B23E5F" w14:textId="78980F19" w:rsidR="00F5489F" w:rsidRPr="00F5489F" w:rsidRDefault="00F5489F" w:rsidP="00F5489F">
      <w:r w:rsidRPr="00F5489F">
        <w:t>Thank you</w:t>
      </w:r>
      <w:r w:rsidR="00A52E70">
        <w:t>.</w:t>
      </w:r>
    </w:p>
    <w:p w14:paraId="350F9E3A" w14:textId="77777777" w:rsidR="00F5489F" w:rsidRPr="00F5489F" w:rsidRDefault="00F5489F" w:rsidP="00F5489F">
      <w:r w:rsidRPr="00F5489F">
        <w:t> </w:t>
      </w:r>
    </w:p>
    <w:p w14:paraId="3335D723" w14:textId="77777777" w:rsidR="00F5489F" w:rsidRPr="00F5489F" w:rsidRDefault="00F5489F" w:rsidP="00F5489F">
      <w:r w:rsidRPr="00F5489F">
        <w:t> </w:t>
      </w:r>
    </w:p>
    <w:p w14:paraId="0C3257FB" w14:textId="0C2B6ECE" w:rsidR="00A52E70" w:rsidRDefault="00303819" w:rsidP="00F5489F">
      <w:r>
        <w:t xml:space="preserve">Stephanie Perrin, incoming Chair </w:t>
      </w:r>
      <w:r w:rsidR="00CD6AB9">
        <w:t xml:space="preserve">of </w:t>
      </w:r>
      <w:r>
        <w:t>NCSG</w:t>
      </w:r>
      <w:r w:rsidR="004346C3">
        <w:t xml:space="preserve"> and member of the EPDP</w:t>
      </w:r>
      <w:bookmarkStart w:id="0" w:name="_GoBack"/>
      <w:bookmarkEnd w:id="0"/>
    </w:p>
    <w:p w14:paraId="0265FE19" w14:textId="73AF05A1" w:rsidR="00A52E70" w:rsidRDefault="00A52E70" w:rsidP="00F5489F">
      <w:proofErr w:type="spellStart"/>
      <w:proofErr w:type="gramStart"/>
      <w:r>
        <w:t>RrSG</w:t>
      </w:r>
      <w:proofErr w:type="spellEnd"/>
      <w:r w:rsidR="004346C3">
        <w:t xml:space="preserve">  members</w:t>
      </w:r>
      <w:proofErr w:type="gramEnd"/>
      <w:r w:rsidR="004346C3">
        <w:t xml:space="preserve"> of the EPDP</w:t>
      </w:r>
    </w:p>
    <w:p w14:paraId="1DD1A441" w14:textId="3A04C133" w:rsidR="00A52E70" w:rsidRDefault="00A52E70" w:rsidP="00F5489F">
      <w:proofErr w:type="spellStart"/>
      <w:r>
        <w:t>RySG</w:t>
      </w:r>
      <w:proofErr w:type="spellEnd"/>
      <w:r w:rsidR="004346C3">
        <w:t xml:space="preserve"> members of the EPDP</w:t>
      </w:r>
    </w:p>
    <w:p w14:paraId="24CA54FD" w14:textId="6CBFEC37" w:rsidR="00F5489F" w:rsidRPr="00F5489F" w:rsidRDefault="00F5489F" w:rsidP="00F5489F"/>
    <w:p w14:paraId="012B30E6" w14:textId="77777777" w:rsidR="0068619A" w:rsidRPr="00F5489F" w:rsidRDefault="00F5489F" w:rsidP="00F5489F">
      <w:r w:rsidRPr="00F5489F">
        <w:t> </w:t>
      </w:r>
    </w:p>
    <w:sectPr w:rsidR="0068619A" w:rsidRPr="00F5489F" w:rsidSect="003265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DEF3CD" w14:textId="77777777" w:rsidR="007A4371" w:rsidRDefault="007A4371" w:rsidP="00F5489F">
      <w:r>
        <w:separator/>
      </w:r>
    </w:p>
  </w:endnote>
  <w:endnote w:type="continuationSeparator" w:id="0">
    <w:p w14:paraId="6B1D8BF0" w14:textId="77777777" w:rsidR="007A4371" w:rsidRDefault="007A4371" w:rsidP="00F548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DengXian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E11573" w14:textId="77777777" w:rsidR="007A4371" w:rsidRDefault="007A4371" w:rsidP="00F5489F">
      <w:r>
        <w:separator/>
      </w:r>
    </w:p>
  </w:footnote>
  <w:footnote w:type="continuationSeparator" w:id="0">
    <w:p w14:paraId="7025F731" w14:textId="77777777" w:rsidR="007A4371" w:rsidRDefault="007A4371" w:rsidP="00F548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C3B2DA6"/>
    <w:multiLevelType w:val="hybridMultilevel"/>
    <w:tmpl w:val="CD66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M0NzQ2Mbc0NjZR0lEKTi0uzszPAykwrAUA23wzUCwAAAA="/>
  </w:docVars>
  <w:rsids>
    <w:rsidRoot w:val="00F5489F"/>
    <w:rsid w:val="0002189E"/>
    <w:rsid w:val="000A2AAC"/>
    <w:rsid w:val="000B7700"/>
    <w:rsid w:val="00131796"/>
    <w:rsid w:val="00273856"/>
    <w:rsid w:val="00303819"/>
    <w:rsid w:val="00326516"/>
    <w:rsid w:val="004346C3"/>
    <w:rsid w:val="00435BDF"/>
    <w:rsid w:val="00516F3F"/>
    <w:rsid w:val="00677580"/>
    <w:rsid w:val="0068619A"/>
    <w:rsid w:val="00701194"/>
    <w:rsid w:val="00771E9C"/>
    <w:rsid w:val="007A4371"/>
    <w:rsid w:val="008B15E9"/>
    <w:rsid w:val="00A52E70"/>
    <w:rsid w:val="00B769EB"/>
    <w:rsid w:val="00CD6AB9"/>
    <w:rsid w:val="00F047C0"/>
    <w:rsid w:val="00F5489F"/>
    <w:rsid w:val="00FB2D09"/>
    <w:rsid w:val="00FC3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DF26C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489F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5489F"/>
  </w:style>
  <w:style w:type="character" w:customStyle="1" w:styleId="FootnoteTextChar">
    <w:name w:val="Footnote Text Char"/>
    <w:basedOn w:val="DefaultParagraphFont"/>
    <w:link w:val="FootnoteText"/>
    <w:uiPriority w:val="99"/>
    <w:rsid w:val="00F5489F"/>
  </w:style>
  <w:style w:type="character" w:styleId="FootnoteReference">
    <w:name w:val="footnote reference"/>
    <w:basedOn w:val="DefaultParagraphFont"/>
    <w:uiPriority w:val="99"/>
    <w:unhideWhenUsed/>
    <w:rsid w:val="00F5489F"/>
    <w:rPr>
      <w:vertAlign w:val="superscript"/>
    </w:rPr>
  </w:style>
  <w:style w:type="paragraph" w:styleId="ListParagraph">
    <w:name w:val="List Paragraph"/>
    <w:basedOn w:val="Normal"/>
    <w:uiPriority w:val="34"/>
    <w:qFormat/>
    <w:rsid w:val="00F548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69E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9EB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489F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5489F"/>
  </w:style>
  <w:style w:type="character" w:customStyle="1" w:styleId="FootnoteTextChar">
    <w:name w:val="Footnote Text Char"/>
    <w:basedOn w:val="DefaultParagraphFont"/>
    <w:link w:val="FootnoteText"/>
    <w:uiPriority w:val="99"/>
    <w:rsid w:val="00F5489F"/>
  </w:style>
  <w:style w:type="character" w:styleId="FootnoteReference">
    <w:name w:val="footnote reference"/>
    <w:basedOn w:val="DefaultParagraphFont"/>
    <w:uiPriority w:val="99"/>
    <w:unhideWhenUsed/>
    <w:rsid w:val="00F5489F"/>
    <w:rPr>
      <w:vertAlign w:val="superscript"/>
    </w:rPr>
  </w:style>
  <w:style w:type="paragraph" w:styleId="ListParagraph">
    <w:name w:val="List Paragraph"/>
    <w:basedOn w:val="Normal"/>
    <w:uiPriority w:val="34"/>
    <w:qFormat/>
    <w:rsid w:val="00F548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69E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9EB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7</Words>
  <Characters>1106</Characters>
  <Application>Microsoft Macintosh Word</Application>
  <DocSecurity>0</DocSecurity>
  <Lines>3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44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Perrin</dc:creator>
  <cp:keywords/>
  <dc:description/>
  <cp:lastModifiedBy>Stephanie Perrin</cp:lastModifiedBy>
  <cp:revision>2</cp:revision>
  <dcterms:created xsi:type="dcterms:W3CDTF">2018-10-05T23:12:00Z</dcterms:created>
  <dcterms:modified xsi:type="dcterms:W3CDTF">2018-10-05T23:12:00Z</dcterms:modified>
  <cp:category/>
</cp:coreProperties>
</file>